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3F38DF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  <w:caps/>
        </w:rPr>
      </w:pPr>
      <w:r>
        <w:rPr>
          <w:rFonts w:ascii="Times New Roman" w:hAnsi="Times New Roman" w:cs="Times New Roman"/>
          <w:b/>
          <w:caps/>
        </w:rPr>
        <w:t>SEZNAM PODDODAVATELŮ</w:t>
      </w:r>
    </w:p>
    <w:p w14:paraId="297587F3" w14:textId="26898D38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</w:t>
      </w:r>
      <w:r w:rsidRPr="0005701F">
        <w:rPr>
          <w:rFonts w:ascii="Times New Roman" w:hAnsi="Times New Roman" w:cs="Times New Roman"/>
          <w:b/>
        </w:rPr>
        <w:t xml:space="preserve"> </w:t>
      </w:r>
      <w:r w:rsidR="008D19EB">
        <w:rPr>
          <w:rFonts w:ascii="Times New Roman" w:hAnsi="Times New Roman" w:cs="Times New Roman"/>
          <w:b/>
        </w:rPr>
        <w:t>podlimitní</w:t>
      </w:r>
      <w:r w:rsidRPr="0005701F">
        <w:rPr>
          <w:rFonts w:ascii="Times New Roman" w:hAnsi="Times New Roman" w:cs="Times New Roman"/>
          <w:b/>
        </w:rPr>
        <w:t xml:space="preserve"> veřejn</w:t>
      </w:r>
      <w:r>
        <w:rPr>
          <w:rFonts w:ascii="Times New Roman" w:hAnsi="Times New Roman" w:cs="Times New Roman"/>
          <w:b/>
        </w:rPr>
        <w:t>é</w:t>
      </w:r>
      <w:r w:rsidRPr="0005701F">
        <w:rPr>
          <w:rFonts w:ascii="Times New Roman" w:hAnsi="Times New Roman" w:cs="Times New Roman"/>
          <w:b/>
        </w:rPr>
        <w:t xml:space="preserve"> zakáz</w:t>
      </w:r>
      <w:r>
        <w:rPr>
          <w:rFonts w:ascii="Times New Roman" w:hAnsi="Times New Roman" w:cs="Times New Roman"/>
          <w:b/>
        </w:rPr>
        <w:t>ce</w:t>
      </w:r>
    </w:p>
    <w:p w14:paraId="1CED2CF4" w14:textId="7C1F3B38" w:rsidR="00C05F4A" w:rsidRPr="009B1A0D" w:rsidRDefault="00C05F4A" w:rsidP="009B1A0D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B1A0D">
        <w:rPr>
          <w:rFonts w:ascii="Times New Roman" w:hAnsi="Times New Roman" w:cs="Times New Roman"/>
          <w:b/>
        </w:rPr>
        <w:t>„</w:t>
      </w:r>
      <w:r w:rsidR="009B1A0D" w:rsidRPr="009B1A0D">
        <w:rPr>
          <w:rFonts w:ascii="Times New Roman" w:hAnsi="Times New Roman" w:cs="Times New Roman"/>
          <w:b/>
        </w:rPr>
        <w:t>Rekonstrukce sportovišť ZŠ Jeseniova Praha 3</w:t>
      </w:r>
      <w:r w:rsidRPr="009B1A0D">
        <w:rPr>
          <w:rFonts w:ascii="Times New Roman" w:hAnsi="Times New Roman" w:cs="Times New Roman"/>
          <w:b/>
        </w:rPr>
        <w:t>“</w:t>
      </w:r>
    </w:p>
    <w:p w14:paraId="51E23E8B" w14:textId="77777777" w:rsidR="00C05F4A" w:rsidRPr="0005701F" w:rsidRDefault="00C05F4A" w:rsidP="00C05F4A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08"/>
        <w:gridCol w:w="6834"/>
      </w:tblGrid>
      <w:tr w:rsidR="00C05F4A" w:rsidRPr="0005701F" w14:paraId="0A6A5ABA" w14:textId="77777777" w:rsidTr="00375638">
        <w:trPr>
          <w:trHeight w:val="517"/>
        </w:trPr>
        <w:tc>
          <w:tcPr>
            <w:tcW w:w="904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E2F3" w:themeFill="accent1" w:themeFillTint="33"/>
            <w:vAlign w:val="center"/>
          </w:tcPr>
          <w:p w14:paraId="6F863349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Údaje o dodavateli:</w:t>
            </w:r>
          </w:p>
        </w:tc>
      </w:tr>
      <w:tr w:rsidR="00C05F4A" w:rsidRPr="0005701F" w14:paraId="14E7DBBF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14:paraId="2D2757EE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Název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650E71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403D8D8A" w14:textId="77777777" w:rsidTr="00375638">
        <w:tc>
          <w:tcPr>
            <w:tcW w:w="2208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14:paraId="1DE5E7E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Právní forma:</w:t>
            </w:r>
          </w:p>
        </w:tc>
        <w:tc>
          <w:tcPr>
            <w:tcW w:w="68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7FF827C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669D860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146BAD5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Sídl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01E5C404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33DC7656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442B7357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IČO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51F4B54F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72015045" w14:textId="77777777" w:rsidTr="00375638">
        <w:tc>
          <w:tcPr>
            <w:tcW w:w="2208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2BB48488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DIČ:</w:t>
            </w:r>
          </w:p>
        </w:tc>
        <w:tc>
          <w:tcPr>
            <w:tcW w:w="6834" w:type="dxa"/>
            <w:tcBorders>
              <w:left w:val="double" w:sz="4" w:space="0" w:color="auto"/>
              <w:right w:val="double" w:sz="4" w:space="0" w:color="auto"/>
            </w:tcBorders>
          </w:tcPr>
          <w:p w14:paraId="474D0D3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127F287B" w14:textId="77777777" w:rsidTr="00375638">
        <w:tc>
          <w:tcPr>
            <w:tcW w:w="220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715DF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  <w:b/>
              </w:rPr>
              <w:t>Osoba oprávněná jednat jménem či za dodavatele:</w:t>
            </w:r>
          </w:p>
        </w:tc>
        <w:tc>
          <w:tcPr>
            <w:tcW w:w="68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F23DA" w14:textId="77777777" w:rsidR="00C05F4A" w:rsidRPr="0005701F" w:rsidRDefault="00C05F4A" w:rsidP="00375638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3340B8B2" w14:textId="77777777" w:rsidR="00C05F4A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54FA5F7A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Dodavatel v souladu s § 105 odst. 1 zákona č.</w:t>
      </w:r>
      <w:r w:rsidRPr="009224E6">
        <w:rPr>
          <w:rFonts w:ascii="Times New Roman" w:hAnsi="Times New Roman"/>
        </w:rPr>
        <w:t xml:space="preserve"> 134/2016 Sb., o zadávání veřejných zakázek, v</w:t>
      </w:r>
      <w:r>
        <w:rPr>
          <w:rFonts w:ascii="Times New Roman" w:hAnsi="Times New Roman"/>
        </w:rPr>
        <w:t xml:space="preserve">e znění pozdější předpisů specifikuje v níže uvedené tabulce poddodavatele, prostřednictvím kterých má v úmyslu plnit předmět veřejné zakázky a u každého z těchto poddodavatelů uvede, v jaké části bude předmět veřejné zakázky realizován. </w:t>
      </w:r>
    </w:p>
    <w:p w14:paraId="242DAADB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/>
        </w:rPr>
      </w:pPr>
    </w:p>
    <w:p w14:paraId="07005DBE" w14:textId="77777777" w:rsidR="00C05F4A" w:rsidRDefault="00C05F4A" w:rsidP="00C05F4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[</w:t>
      </w:r>
      <w:r w:rsidRPr="001E1E13">
        <w:rPr>
          <w:rFonts w:ascii="Times New Roman" w:hAnsi="Times New Roman"/>
          <w:highlight w:val="yellow"/>
        </w:rPr>
        <w:t>V případě, že dodavatel nebude pro předmět veřejné zakázky využívat žádné poddodavatele, uvede zde dodavatel tuto skutečnost.</w:t>
      </w:r>
      <w:r>
        <w:rPr>
          <w:rFonts w:ascii="Times New Roman" w:hAnsi="Times New Roman"/>
        </w:rPr>
        <w:t>]</w:t>
      </w:r>
    </w:p>
    <w:p w14:paraId="3418EEC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Mkatabulky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521"/>
      </w:tblGrid>
      <w:tr w:rsidR="00C05F4A" w:rsidRPr="0005701F" w14:paraId="106B9438" w14:textId="77777777" w:rsidTr="00375638">
        <w:trPr>
          <w:trHeight w:val="388"/>
          <w:jc w:val="center"/>
        </w:trPr>
        <w:tc>
          <w:tcPr>
            <w:tcW w:w="9042" w:type="dxa"/>
            <w:gridSpan w:val="2"/>
            <w:shd w:val="clear" w:color="auto" w:fill="D9E2F3" w:themeFill="accent1" w:themeFillTint="33"/>
          </w:tcPr>
          <w:p w14:paraId="3B8C4CD0" w14:textId="77777777" w:rsidR="00C05F4A" w:rsidRPr="0005701F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eznam poddodavatelů</w:t>
            </w:r>
          </w:p>
        </w:tc>
      </w:tr>
      <w:tr w:rsidR="00C05F4A" w:rsidRPr="0005701F" w14:paraId="55CDB6ED" w14:textId="77777777" w:rsidTr="00375638">
        <w:trPr>
          <w:trHeight w:val="388"/>
          <w:jc w:val="center"/>
        </w:trPr>
        <w:tc>
          <w:tcPr>
            <w:tcW w:w="4521" w:type="dxa"/>
            <w:shd w:val="clear" w:color="auto" w:fill="D9E2F3" w:themeFill="accent1" w:themeFillTint="33"/>
          </w:tcPr>
          <w:p w14:paraId="0A21D4DB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dentifikace poddodavatele</w:t>
            </w:r>
          </w:p>
        </w:tc>
        <w:tc>
          <w:tcPr>
            <w:tcW w:w="4521" w:type="dxa"/>
            <w:shd w:val="clear" w:color="auto" w:fill="D9E2F3" w:themeFill="accent1" w:themeFillTint="33"/>
          </w:tcPr>
          <w:p w14:paraId="4EEF84FD" w14:textId="77777777" w:rsidR="00C05F4A" w:rsidRDefault="00C05F4A" w:rsidP="0037563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Část předmětu plnění veřejné zakázky, která bude plněna prostřednictvím poddodavatele</w:t>
            </w:r>
          </w:p>
        </w:tc>
      </w:tr>
      <w:tr w:rsidR="00C05F4A" w:rsidRPr="0005701F" w14:paraId="09B86020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FEF73D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303C05D4" w14:textId="77777777" w:rsidR="00C05F4A" w:rsidRPr="00545F4E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5F11B84C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014C5165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67DB31C8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  <w:tr w:rsidR="00C05F4A" w:rsidRPr="0005701F" w14:paraId="0B8E8D79" w14:textId="77777777" w:rsidTr="00375638">
        <w:trPr>
          <w:trHeight w:val="478"/>
          <w:jc w:val="center"/>
        </w:trPr>
        <w:tc>
          <w:tcPr>
            <w:tcW w:w="4521" w:type="dxa"/>
            <w:vAlign w:val="center"/>
          </w:tcPr>
          <w:p w14:paraId="45D81D77" w14:textId="77777777" w:rsidR="00C05F4A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4521" w:type="dxa"/>
            <w:vAlign w:val="center"/>
          </w:tcPr>
          <w:p w14:paraId="0EEF409D" w14:textId="77777777" w:rsidR="00C05F4A" w:rsidRPr="0005701F" w:rsidRDefault="00C05F4A" w:rsidP="00375638">
            <w:pPr>
              <w:rPr>
                <w:rFonts w:ascii="Times New Roman" w:hAnsi="Times New Roman" w:cs="Times New Roman"/>
                <w:b/>
              </w:rPr>
            </w:pPr>
            <w:r w:rsidRPr="0005701F">
              <w:rPr>
                <w:rFonts w:ascii="Times New Roman" w:hAnsi="Times New Roman" w:cs="Times New Roman"/>
              </w:rPr>
              <w:t>[</w:t>
            </w:r>
            <w:r w:rsidRPr="0005701F">
              <w:rPr>
                <w:rFonts w:ascii="Times New Roman" w:hAnsi="Times New Roman" w:cs="Times New Roman"/>
                <w:highlight w:val="yellow"/>
              </w:rPr>
              <w:t>DOPLNÍ DODAVATEL</w:t>
            </w:r>
            <w:r w:rsidRPr="0005701F">
              <w:rPr>
                <w:rFonts w:ascii="Times New Roman" w:hAnsi="Times New Roman" w:cs="Times New Roman"/>
              </w:rPr>
              <w:t>]</w:t>
            </w:r>
          </w:p>
        </w:tc>
      </w:tr>
    </w:tbl>
    <w:p w14:paraId="76D6048A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0B791B12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0103B9C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  <w:bCs/>
        </w:rPr>
      </w:pPr>
      <w:r w:rsidRPr="0005701F">
        <w:rPr>
          <w:rFonts w:ascii="Times New Roman" w:hAnsi="Times New Roman" w:cs="Times New Roman"/>
        </w:rPr>
        <w:t>V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  <w:r w:rsidRPr="0005701F">
        <w:rPr>
          <w:rFonts w:ascii="Times New Roman" w:hAnsi="Times New Roman" w:cs="Times New Roman"/>
          <w:bCs/>
        </w:rPr>
        <w:t xml:space="preserve"> </w:t>
      </w:r>
      <w:r w:rsidRPr="0005701F">
        <w:rPr>
          <w:rFonts w:ascii="Times New Roman" w:hAnsi="Times New Roman" w:cs="Times New Roman"/>
        </w:rPr>
        <w:t>dne [</w:t>
      </w:r>
      <w:r w:rsidRPr="0005701F">
        <w:rPr>
          <w:rFonts w:ascii="Times New Roman" w:hAnsi="Times New Roman" w:cs="Times New Roman"/>
          <w:highlight w:val="yellow"/>
        </w:rPr>
        <w:t>DOPLNÍ DODAVATEL</w:t>
      </w:r>
      <w:r w:rsidRPr="0005701F">
        <w:rPr>
          <w:rFonts w:ascii="Times New Roman" w:hAnsi="Times New Roman" w:cs="Times New Roman"/>
        </w:rPr>
        <w:t>]</w:t>
      </w:r>
    </w:p>
    <w:p w14:paraId="49CBA0BE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23E28765" w14:textId="77777777" w:rsidR="00C05F4A" w:rsidRPr="0005701F" w:rsidRDefault="00C05F4A" w:rsidP="00C05F4A">
      <w:pPr>
        <w:spacing w:after="0" w:line="240" w:lineRule="auto"/>
        <w:rPr>
          <w:rFonts w:ascii="Times New Roman" w:hAnsi="Times New Roman" w:cs="Times New Roman"/>
        </w:rPr>
      </w:pPr>
    </w:p>
    <w:p w14:paraId="4470F686" w14:textId="77777777" w:rsidR="00C05F4A" w:rsidRPr="0005701F" w:rsidRDefault="00C05F4A" w:rsidP="00C05F4A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05701F">
        <w:rPr>
          <w:rFonts w:ascii="Times New Roman" w:hAnsi="Times New Roman" w:cs="Times New Roman"/>
        </w:rPr>
        <w:t>______________________________________________</w:t>
      </w:r>
    </w:p>
    <w:p w14:paraId="3CAE3B70" w14:textId="77777777" w:rsidR="00C05F4A" w:rsidRPr="0005701F" w:rsidRDefault="00C05F4A" w:rsidP="00C05F4A">
      <w:pPr>
        <w:pStyle w:val="Zkladntext"/>
        <w:spacing w:after="0"/>
        <w:ind w:firstLine="708"/>
        <w:jc w:val="right"/>
      </w:pPr>
      <w:r w:rsidRPr="0005701F">
        <w:rPr>
          <w:sz w:val="22"/>
          <w:szCs w:val="22"/>
          <w:highlight w:val="yellow"/>
        </w:rPr>
        <w:t>podpis osoby oprávněné jednat jménem či za dodavatele</w:t>
      </w:r>
    </w:p>
    <w:p w14:paraId="33592B42" w14:textId="77777777" w:rsidR="00FB5D8B" w:rsidRDefault="00FB5D8B"/>
    <w:sectPr w:rsidR="00FB5D8B" w:rsidSect="00462B8F">
      <w:headerReference w:type="default" r:id="rId6"/>
      <w:pgSz w:w="11906" w:h="16838"/>
      <w:pgMar w:top="1560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4E0E2F" w14:textId="77777777" w:rsidR="00462B8F" w:rsidRDefault="00462B8F" w:rsidP="00C05F4A">
      <w:pPr>
        <w:spacing w:after="0" w:line="240" w:lineRule="auto"/>
      </w:pPr>
      <w:r>
        <w:separator/>
      </w:r>
    </w:p>
  </w:endnote>
  <w:endnote w:type="continuationSeparator" w:id="0">
    <w:p w14:paraId="78BE8D40" w14:textId="77777777" w:rsidR="00462B8F" w:rsidRDefault="00462B8F" w:rsidP="00C05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555A71" w14:textId="77777777" w:rsidR="00462B8F" w:rsidRDefault="00462B8F" w:rsidP="00C05F4A">
      <w:pPr>
        <w:spacing w:after="0" w:line="240" w:lineRule="auto"/>
      </w:pPr>
      <w:r>
        <w:separator/>
      </w:r>
    </w:p>
  </w:footnote>
  <w:footnote w:type="continuationSeparator" w:id="0">
    <w:p w14:paraId="320C9B2D" w14:textId="77777777" w:rsidR="00462B8F" w:rsidRDefault="00462B8F" w:rsidP="00C05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65F9B5" w14:textId="7D3B6668" w:rsidR="00C05F4A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</w:p>
  <w:p w14:paraId="032AF97B" w14:textId="7088710D" w:rsidR="00F11260" w:rsidRDefault="00C05F4A" w:rsidP="000D7246">
    <w:pPr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Příloha č. </w:t>
    </w:r>
    <w:r>
      <w:rPr>
        <w:rFonts w:ascii="Times New Roman" w:hAnsi="Times New Roman" w:cs="Times New Roman"/>
        <w:b/>
        <w:sz w:val="28"/>
        <w:szCs w:val="28"/>
        <w:u w:val="single"/>
      </w:rPr>
      <w:t>4</w:t>
    </w:r>
    <w:r w:rsidRPr="000D7246">
      <w:rPr>
        <w:rFonts w:ascii="Times New Roman" w:hAnsi="Times New Roman" w:cs="Times New Roman"/>
        <w:b/>
        <w:sz w:val="28"/>
        <w:szCs w:val="28"/>
        <w:u w:val="single"/>
      </w:rPr>
      <w:t xml:space="preserve"> Zadávací dokumentace – </w:t>
    </w:r>
    <w:r>
      <w:rPr>
        <w:rFonts w:ascii="Times New Roman" w:hAnsi="Times New Roman" w:cs="Times New Roman"/>
        <w:b/>
        <w:sz w:val="28"/>
        <w:szCs w:val="28"/>
        <w:u w:val="single"/>
      </w:rPr>
      <w:t>Seznam poddodavatelů (vzor)</w:t>
    </w:r>
  </w:p>
  <w:p w14:paraId="0F0433F9" w14:textId="77777777" w:rsidR="00F11260" w:rsidRDefault="00F11260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2MDE2NjcxMzG3MLNQ0lEKTi0uzszPAykwqgUAGpvWiiwAAAA="/>
  </w:docVars>
  <w:rsids>
    <w:rsidRoot w:val="00C05F4A"/>
    <w:rsid w:val="00101E1D"/>
    <w:rsid w:val="00462B8F"/>
    <w:rsid w:val="005220C6"/>
    <w:rsid w:val="008D19EB"/>
    <w:rsid w:val="009B1A0D"/>
    <w:rsid w:val="00C05F4A"/>
    <w:rsid w:val="00E42105"/>
    <w:rsid w:val="00F11260"/>
    <w:rsid w:val="00FB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501A2"/>
  <w15:chartTrackingRefBased/>
  <w15:docId w15:val="{64FD9338-0876-4DF6-A204-BE62E05AA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05F4A"/>
    <w:pPr>
      <w:spacing w:after="200" w:line="276" w:lineRule="auto"/>
    </w:pPr>
    <w:rPr>
      <w:rFonts w:eastAsiaTheme="minorEastAsia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rsid w:val="00C05F4A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kladntextChar">
    <w:name w:val="Základní text Char"/>
    <w:basedOn w:val="Standardnpsmoodstavce"/>
    <w:link w:val="Zkladntext"/>
    <w:rsid w:val="00C05F4A"/>
    <w:rPr>
      <w:rFonts w:ascii="Times New Roman" w:eastAsia="Times New Roman" w:hAnsi="Times New Roman" w:cs="Times New Roman"/>
      <w:sz w:val="24"/>
      <w:szCs w:val="24"/>
      <w:lang w:eastAsia="cs-CZ"/>
    </w:rPr>
  </w:style>
  <w:style w:type="table" w:styleId="Mkatabulky">
    <w:name w:val="Table Grid"/>
    <w:basedOn w:val="Normlntabulka"/>
    <w:uiPriority w:val="59"/>
    <w:rsid w:val="00C05F4A"/>
    <w:pPr>
      <w:spacing w:after="0" w:line="240" w:lineRule="auto"/>
    </w:pPr>
    <w:rPr>
      <w:rFonts w:eastAsiaTheme="minorEastAsia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5F4A"/>
    <w:rPr>
      <w:rFonts w:eastAsiaTheme="minorEastAsia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05F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5F4A"/>
    <w:rPr>
      <w:rFonts w:eastAsiaTheme="minorEastAsia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1017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 Drapelova</dc:creator>
  <cp:keywords/>
  <dc:description/>
  <cp:lastModifiedBy>Becker &amp; Poliakoff</cp:lastModifiedBy>
  <cp:revision>2</cp:revision>
  <dcterms:created xsi:type="dcterms:W3CDTF">2024-03-26T13:12:00Z</dcterms:created>
  <dcterms:modified xsi:type="dcterms:W3CDTF">2024-03-26T13:12:00Z</dcterms:modified>
</cp:coreProperties>
</file>